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ihua m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ihu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67 Colfax Avenu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ma8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3222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0/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